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740249F" w:rsidR="00173A24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BF9AAC5" w:rsidR="00173A24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540325D" w:rsidR="00173A24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color w:val="111111"/>
          <w:shd w:val="clear" w:color="auto" w:fill="FFFFFF"/>
        </w:rPr>
        <w:t>div tag mainly used for grouping of tags and elements like images and their descriptions</w:t>
      </w:r>
      <w:r>
        <w:rPr>
          <w:rFonts w:ascii="Roboto" w:hAnsi="Roboto"/>
          <w:color w:val="111111"/>
          <w:shd w:val="clear" w:color="auto" w:fill="FFFFFF"/>
        </w:rPr>
        <w:t>-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92F2E63" w:rsidR="00173A24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 opacity-level describes the transparency-level, where 1 is not transparent at all, 0.5 is 50% see-through, and 0 is completely transpar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6A94A0A" w:rsidR="00173A24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color w:val="111111"/>
          <w:shd w:val="clear" w:color="auto" w:fill="FFFFFF"/>
        </w:rPr>
        <w:t>React Native is a JavaScript Framework, which enables the App Developers to develop cool apps with multiple components and features on both of the most used Platforms which are iOS and Android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8EF4B22" w:rsidR="00173A24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s.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85A5FE4" w:rsidR="00173A24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1:download</w:t>
      </w:r>
      <w:proofErr w:type="gramEnd"/>
      <w:r>
        <w:rPr>
          <w:rFonts w:ascii="Muli" w:eastAsia="Muli" w:hAnsi="Muli" w:cs="Muli"/>
          <w:sz w:val="24"/>
          <w:szCs w:val="24"/>
        </w:rPr>
        <w:t xml:space="preserve"> expo.</w:t>
      </w:r>
    </w:p>
    <w:p w14:paraId="5E1D7A07" w14:textId="63B72052" w:rsidR="00182C2E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2:sig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n.</w:t>
      </w:r>
    </w:p>
    <w:p w14:paraId="6E41BC1D" w14:textId="7456E2F6" w:rsidR="00182C2E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3:sca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QR cod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E5F2A78" w:rsidR="00173A24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use of render function in RNF is that it takes the code written and it trans forms it so that the return can understand the code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21AD37F" w:rsidR="00173A24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return takes the code given by the render and displays it on the screen. Its </w:t>
      </w:r>
      <w:proofErr w:type="spellStart"/>
      <w:r>
        <w:rPr>
          <w:rFonts w:ascii="Muli" w:eastAsia="Muli" w:hAnsi="Muli" w:cs="Muli"/>
          <w:sz w:val="24"/>
          <w:szCs w:val="24"/>
        </w:rPr>
        <w:t>baciscally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like </w:t>
      </w: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drawSprite</w:t>
      </w:r>
      <w:proofErr w:type="spellEnd"/>
      <w:r>
        <w:rPr>
          <w:rFonts w:ascii="Muli" w:eastAsia="Muli" w:hAnsi="Muli" w:cs="Muli"/>
          <w:sz w:val="24"/>
          <w:szCs w:val="24"/>
        </w:rPr>
        <w:t>(</w:t>
      </w:r>
      <w:proofErr w:type="gramEnd"/>
      <w:r>
        <w:rPr>
          <w:rFonts w:ascii="Muli" w:eastAsia="Muli" w:hAnsi="Muli" w:cs="Muli"/>
          <w:sz w:val="24"/>
          <w:szCs w:val="24"/>
        </w:rPr>
        <w:t>) in JS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F" w14:textId="3AD2387A" w:rsidR="00173A24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Buttons</w:t>
      </w:r>
    </w:p>
    <w:p w14:paraId="2DCD75F7" w14:textId="3E95C5D1" w:rsidR="00182C2E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texts</w:t>
      </w:r>
    </w:p>
    <w:p w14:paraId="12D2BF51" w14:textId="08984ED4" w:rsidR="00182C2E" w:rsidRDefault="00182C2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Canvas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82C2E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71</Words>
  <Characters>1549</Characters>
  <Application>Microsoft Office Word</Application>
  <DocSecurity>0</DocSecurity>
  <Lines>12</Lines>
  <Paragraphs>3</Paragraphs>
  <ScaleCrop>false</ScaleCrop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ming Cruise</cp:lastModifiedBy>
  <cp:revision>3</cp:revision>
  <dcterms:created xsi:type="dcterms:W3CDTF">2021-01-06T05:46:00Z</dcterms:created>
  <dcterms:modified xsi:type="dcterms:W3CDTF">2021-05-04T08:57:00Z</dcterms:modified>
</cp:coreProperties>
</file>